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596EF275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77E94AE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4884ED10" wp14:editId="2E87550E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E1AC368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73C751B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096804B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8C49AA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57E68C4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05845E7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C19B0F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E35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7087E2" w14:textId="6555041B" w:rsidR="00305DB4" w:rsidRPr="00DA2355" w:rsidRDefault="005E190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tice Mine ANIL </w:t>
            </w:r>
          </w:p>
        </w:tc>
      </w:tr>
      <w:tr w:rsidR="00305DB4" w:rsidRPr="00DA2355" w14:paraId="041221A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884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C64356" w14:textId="5D483B85" w:rsidR="00305DB4" w:rsidRPr="00DA2355" w:rsidRDefault="005E19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üstri Mühendisliği</w:t>
            </w:r>
          </w:p>
        </w:tc>
      </w:tr>
      <w:tr w:rsidR="00305DB4" w:rsidRPr="00DA2355" w14:paraId="687BBCB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183E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4DB093" w14:textId="159CB394" w:rsidR="00305DB4" w:rsidRPr="00DA2355" w:rsidRDefault="005E19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r. Hasan ŞAHİN</w:t>
            </w:r>
          </w:p>
        </w:tc>
      </w:tr>
      <w:tr w:rsidR="004B17FC" w:rsidRPr="00DA2355" w14:paraId="146B4684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E036CA1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C9D011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7CEA53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367115" w14:textId="74836096" w:rsidR="007F33E0" w:rsidRPr="00DA2355" w:rsidRDefault="005E19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 Mobilya Fabrikasında Standart Operasyon Uygulamaları</w:t>
            </w:r>
          </w:p>
        </w:tc>
      </w:tr>
      <w:tr w:rsidR="007A0ED3" w:rsidRPr="00DA2355" w14:paraId="189A5ADE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3F3CE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110FDD" w14:textId="7712773F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5E1909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5E1909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5E190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B7954" w:rsidRPr="00DA2355" w14:paraId="2D2914C1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9CB85C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B5986BA" w14:textId="0A8B8520" w:rsidR="000B7954" w:rsidRPr="00DA2355" w:rsidRDefault="005E19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 Blok-40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925739" w14:textId="1B7EC1B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190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14:paraId="71ED167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C0DEB1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005C98" w14:textId="257EC038" w:rsidR="007A0ED3" w:rsidRPr="00DA2355" w:rsidRDefault="005E190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14:paraId="3797122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84F9D4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B70FEE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8EEAE71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7A70170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CEEFE1A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A0FCF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014BD6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6B240E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70B1C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160698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ABBF6F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7FD522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C46200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9476F4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485D71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D9A037E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0C5E2" w14:textId="77777777" w:rsidR="005B0053" w:rsidRDefault="005B0053" w:rsidP="005F3207">
      <w:pPr>
        <w:spacing w:after="0" w:line="240" w:lineRule="auto"/>
      </w:pPr>
      <w:r>
        <w:separator/>
      </w:r>
    </w:p>
  </w:endnote>
  <w:endnote w:type="continuationSeparator" w:id="0">
    <w:p w14:paraId="7B23171B" w14:textId="77777777" w:rsidR="005B0053" w:rsidRDefault="005B005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E841C5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354D949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920CC3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A4830C8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0D40B5A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D6057" w14:textId="77777777" w:rsidR="005B0053" w:rsidRDefault="005B0053" w:rsidP="005F3207">
      <w:pPr>
        <w:spacing w:after="0" w:line="240" w:lineRule="auto"/>
      </w:pPr>
      <w:r>
        <w:separator/>
      </w:r>
    </w:p>
  </w:footnote>
  <w:footnote w:type="continuationSeparator" w:id="0">
    <w:p w14:paraId="5824765F" w14:textId="77777777" w:rsidR="005B0053" w:rsidRDefault="005B005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305237">
    <w:abstractNumId w:val="3"/>
  </w:num>
  <w:num w:numId="2" w16cid:durableId="2051415765">
    <w:abstractNumId w:val="1"/>
  </w:num>
  <w:num w:numId="3" w16cid:durableId="1553074524">
    <w:abstractNumId w:val="2"/>
  </w:num>
  <w:num w:numId="4" w16cid:durableId="91165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B0053"/>
    <w:rsid w:val="005D3767"/>
    <w:rsid w:val="005E1909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A1C13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ine ANIL</cp:lastModifiedBy>
  <cp:revision>2</cp:revision>
  <cp:lastPrinted>2020-06-01T13:59:00Z</cp:lastPrinted>
  <dcterms:created xsi:type="dcterms:W3CDTF">2023-01-16T12:11:00Z</dcterms:created>
  <dcterms:modified xsi:type="dcterms:W3CDTF">2023-01-16T12:11:00Z</dcterms:modified>
</cp:coreProperties>
</file>